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8A8FD0" w14:textId="77777777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D5866">
        <w:rPr>
          <w:rFonts w:ascii="Courier New" w:eastAsia="Times New Roman" w:hAnsi="Courier New" w:cs="Courier New"/>
          <w:color w:val="000000"/>
          <w:sz w:val="20"/>
          <w:szCs w:val="20"/>
        </w:rPr>
        <w:t>After completing the assignment, please answer the questions in this text file and submit it to I-Learn.</w:t>
      </w:r>
    </w:p>
    <w:p w14:paraId="5DBBCA8B" w14:textId="77777777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856283E" w14:textId="77777777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D5866">
        <w:rPr>
          <w:rFonts w:ascii="Courier New" w:eastAsia="Times New Roman" w:hAnsi="Courier New" w:cs="Courier New"/>
          <w:color w:val="000000"/>
          <w:sz w:val="20"/>
          <w:szCs w:val="20"/>
        </w:rPr>
        <w:t>1. Copy and paste the URL for your web application:</w:t>
      </w:r>
    </w:p>
    <w:p w14:paraId="6C527BA8" w14:textId="12B6B003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D5866">
        <w:rPr>
          <w:rFonts w:ascii="Courier New" w:eastAsia="Times New Roman" w:hAnsi="Courier New" w:cs="Courier New"/>
          <w:color w:val="000000"/>
          <w:sz w:val="20"/>
          <w:szCs w:val="20"/>
        </w:rPr>
        <w:t>https://stark-atoll-15577.herokuapp.com/prove05/1nephi1.php</w:t>
      </w:r>
    </w:p>
    <w:p w14:paraId="335ED185" w14:textId="77777777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798ADF6" w14:textId="77777777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D5866">
        <w:rPr>
          <w:rFonts w:ascii="Courier New" w:eastAsia="Times New Roman" w:hAnsi="Courier New" w:cs="Courier New"/>
          <w:color w:val="000000"/>
          <w:sz w:val="20"/>
          <w:szCs w:val="20"/>
        </w:rPr>
        <w:t>2. Copy and paste the URL for your source code repository (e.g., GitHub):</w:t>
      </w:r>
    </w:p>
    <w:p w14:paraId="17569D9F" w14:textId="1669C737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D5866">
        <w:rPr>
          <w:rFonts w:ascii="Courier New" w:eastAsia="Times New Roman" w:hAnsi="Courier New" w:cs="Courier New"/>
          <w:color w:val="000000"/>
          <w:sz w:val="20"/>
          <w:szCs w:val="20"/>
        </w:rPr>
        <w:t>https://github.com/rochak12/cs313-p01/blob/master/web/prove05/1nephi1.php</w:t>
      </w:r>
    </w:p>
    <w:p w14:paraId="70E99BC6" w14:textId="77777777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D09F1EA" w14:textId="77777777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D5866">
        <w:rPr>
          <w:rFonts w:ascii="Courier New" w:eastAsia="Times New Roman" w:hAnsi="Courier New" w:cs="Courier New"/>
          <w:color w:val="000000"/>
          <w:sz w:val="20"/>
          <w:szCs w:val="20"/>
        </w:rPr>
        <w:t>3. Briefly list and describe the elements of the application that are functioning. Include any special instructions about how to login and/or use your application.</w:t>
      </w:r>
    </w:p>
    <w:p w14:paraId="119288EF" w14:textId="59120DB3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User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is able to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ee what he has highlighted. The link given on the top doesn’t work. It is only a single page application. </w:t>
      </w:r>
    </w:p>
    <w:p w14:paraId="3D9BF405" w14:textId="77777777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2ED2A53" w14:textId="77777777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D5866">
        <w:rPr>
          <w:rFonts w:ascii="Courier New" w:eastAsia="Times New Roman" w:hAnsi="Courier New" w:cs="Courier New"/>
          <w:color w:val="000000"/>
          <w:sz w:val="20"/>
          <w:szCs w:val="20"/>
        </w:rPr>
        <w:t>4. Briefly describe any pieces of the assignment that are not yet working correctly.</w:t>
      </w:r>
    </w:p>
    <w:p w14:paraId="7F7D8911" w14:textId="64D3569F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Link on the top doesn’t work.</w:t>
      </w:r>
    </w:p>
    <w:p w14:paraId="0E0045FE" w14:textId="77777777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B89DBA5" w14:textId="1AAEEC0E" w:rsid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D5866">
        <w:rPr>
          <w:rFonts w:ascii="Courier New" w:eastAsia="Times New Roman" w:hAnsi="Courier New" w:cs="Courier New"/>
          <w:color w:val="000000"/>
          <w:sz w:val="20"/>
          <w:szCs w:val="20"/>
        </w:rPr>
        <w:t>5. Briefly describe the "coolest" thing you learned while completing this assignment.</w:t>
      </w:r>
    </w:p>
    <w:p w14:paraId="43A283D7" w14:textId="1FACF3D2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Formatting Jason in PHP</w:t>
      </w:r>
    </w:p>
    <w:p w14:paraId="32BC0F86" w14:textId="77777777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3AC6590" w14:textId="49128DD0" w:rsid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D5866">
        <w:rPr>
          <w:rFonts w:ascii="Courier New" w:eastAsia="Times New Roman" w:hAnsi="Courier New" w:cs="Courier New"/>
          <w:color w:val="000000"/>
          <w:sz w:val="20"/>
          <w:szCs w:val="20"/>
        </w:rPr>
        <w:t>6. Why should you create a separate user account for your application to access the database?</w:t>
      </w:r>
    </w:p>
    <w:p w14:paraId="67D74C30" w14:textId="19F66E0D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he database will be different for each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users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>. So, one should be able to see information that is related to him/her.</w:t>
      </w:r>
    </w:p>
    <w:p w14:paraId="37C13601" w14:textId="77777777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A41A566" w14:textId="77777777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372F626" w14:textId="77777777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D5866">
        <w:rPr>
          <w:rFonts w:ascii="Courier New" w:eastAsia="Times New Roman" w:hAnsi="Courier New" w:cs="Courier New"/>
          <w:color w:val="000000"/>
          <w:sz w:val="20"/>
          <w:szCs w:val="20"/>
        </w:rPr>
        <w:t>7. Please select the category you feel best describes your assignment:</w:t>
      </w:r>
    </w:p>
    <w:p w14:paraId="3C59DD35" w14:textId="77777777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D5866">
        <w:rPr>
          <w:rFonts w:ascii="Courier New" w:eastAsia="Times New Roman" w:hAnsi="Courier New" w:cs="Courier New"/>
          <w:color w:val="000000"/>
          <w:sz w:val="20"/>
          <w:szCs w:val="20"/>
        </w:rPr>
        <w:t>1 - Some attempt was made</w:t>
      </w:r>
    </w:p>
    <w:p w14:paraId="5E880614" w14:textId="77777777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D5866">
        <w:rPr>
          <w:rFonts w:ascii="Courier New" w:eastAsia="Times New Roman" w:hAnsi="Courier New" w:cs="Courier New"/>
          <w:color w:val="000000"/>
          <w:sz w:val="20"/>
          <w:szCs w:val="20"/>
        </w:rPr>
        <w:t>2 - Developing, but significantly deficient</w:t>
      </w:r>
    </w:p>
    <w:p w14:paraId="235E2694" w14:textId="77777777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D5866">
        <w:rPr>
          <w:rFonts w:ascii="Courier New" w:eastAsia="Times New Roman" w:hAnsi="Courier New" w:cs="Courier New"/>
          <w:color w:val="000000"/>
          <w:sz w:val="20"/>
          <w:szCs w:val="20"/>
        </w:rPr>
        <w:t>3 - Slightly deficient, but still mostly adequate</w:t>
      </w:r>
    </w:p>
    <w:p w14:paraId="6DFAB229" w14:textId="77777777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D5866">
        <w:rPr>
          <w:rFonts w:ascii="Courier New" w:eastAsia="Times New Roman" w:hAnsi="Courier New" w:cs="Courier New"/>
          <w:color w:val="000000"/>
          <w:sz w:val="20"/>
          <w:szCs w:val="20"/>
        </w:rPr>
        <w:t>4 - Meets requirements</w:t>
      </w:r>
    </w:p>
    <w:p w14:paraId="4591CA27" w14:textId="77777777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D5866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5 - Shows creativity and excels above and beyond requirements</w:t>
      </w:r>
    </w:p>
    <w:p w14:paraId="05050C5E" w14:textId="77777777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DB82F97" w14:textId="77777777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E068B9A" w14:textId="77777777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D5866">
        <w:rPr>
          <w:rFonts w:ascii="Courier New" w:eastAsia="Times New Roman" w:hAnsi="Courier New" w:cs="Courier New"/>
          <w:color w:val="000000"/>
          <w:sz w:val="20"/>
          <w:szCs w:val="20"/>
        </w:rPr>
        <w:t>8. Provide a brief justification (1-2 sentences) for selecting that category.</w:t>
      </w:r>
    </w:p>
    <w:p w14:paraId="2C263AF5" w14:textId="285E26B6" w:rsid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Learned some cool front-end stuff.</w:t>
      </w:r>
    </w:p>
    <w:p w14:paraId="398370A8" w14:textId="3873B3EA" w:rsid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Implemented JASON and parsing in PHP.</w:t>
      </w:r>
    </w:p>
    <w:p w14:paraId="49C9D8F8" w14:textId="77777777" w:rsidR="002D5866" w:rsidRPr="002D5866" w:rsidRDefault="002D5866" w:rsidP="002D5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bookmarkStart w:id="0" w:name="_GoBack"/>
      <w:bookmarkEnd w:id="0"/>
    </w:p>
    <w:p w14:paraId="51B0A2B1" w14:textId="77777777" w:rsidR="00B623F6" w:rsidRDefault="00B623F6"/>
    <w:sectPr w:rsidR="00B623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1MzAxMDYyATEMlXSUglOLizPz80AKDGsBbkRkNywAAAA="/>
  </w:docVars>
  <w:rsids>
    <w:rsidRoot w:val="002D5866"/>
    <w:rsid w:val="002D5866"/>
    <w:rsid w:val="00B62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90A66"/>
  <w15:chartTrackingRefBased/>
  <w15:docId w15:val="{6D6BCED7-97E9-43D7-B1C4-8C3B350BD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58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586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767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28</Words>
  <Characters>1300</Characters>
  <Application>Microsoft Office Word</Application>
  <DocSecurity>0</DocSecurity>
  <Lines>10</Lines>
  <Paragraphs>3</Paragraphs>
  <ScaleCrop>false</ScaleCrop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1</cp:revision>
  <dcterms:created xsi:type="dcterms:W3CDTF">2019-05-28T23:40:00Z</dcterms:created>
  <dcterms:modified xsi:type="dcterms:W3CDTF">2019-05-28T23:48:00Z</dcterms:modified>
</cp:coreProperties>
</file>